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9866CC" w:rsidRDefault="00CC4140" w:rsidP="009866CC">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9866CC" w:rsidRDefault="00CC4140" w:rsidP="009866CC">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9866CC" w:rsidRDefault="00CC4140" w:rsidP="009866CC">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9866CC" w:rsidRDefault="00CC4140" w:rsidP="009866CC">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9866CC" w:rsidRDefault="00CC4140" w:rsidP="009866CC">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9866CC" w:rsidRDefault="00CC4140" w:rsidP="009866CC">
      <w:pPr>
        <w:spacing w:line="480" w:lineRule="auto"/>
        <w:ind w:firstLine="720"/>
        <w:jc w:val="center"/>
        <w:rPr>
          <w:rFonts w:ascii="Times New Roman" w:eastAsia="Times New Roman" w:hAnsi="Times New Roman" w:cs="Times New Roman"/>
          <w:b/>
          <w:bCs/>
          <w:sz w:val="24"/>
          <w:szCs w:val="24"/>
        </w:rPr>
      </w:pPr>
    </w:p>
    <w:p w14:paraId="126BED6A" w14:textId="331CB69D" w:rsidR="00021CA1" w:rsidRPr="009866CC" w:rsidRDefault="00021CA1" w:rsidP="009866CC">
      <w:pPr>
        <w:spacing w:line="480" w:lineRule="auto"/>
        <w:jc w:val="center"/>
        <w:rPr>
          <w:rFonts w:ascii="Times New Roman" w:hAnsi="Times New Roman" w:cs="Times New Roman"/>
          <w:b/>
          <w:bCs/>
          <w:sz w:val="24"/>
          <w:szCs w:val="24"/>
          <w:lang w:val="en-US"/>
        </w:rPr>
      </w:pPr>
      <w:r w:rsidRPr="009866CC">
        <w:rPr>
          <w:rFonts w:ascii="Times New Roman" w:hAnsi="Times New Roman" w:cs="Times New Roman"/>
          <w:b/>
          <w:bCs/>
          <w:sz w:val="24"/>
          <w:szCs w:val="24"/>
          <w:lang w:val="en-US"/>
        </w:rPr>
        <w:t>4-2 Milestone Promotion and Price</w:t>
      </w:r>
    </w:p>
    <w:p w14:paraId="4A31F496" w14:textId="77777777" w:rsidR="007B184A" w:rsidRPr="009866CC" w:rsidRDefault="007B184A" w:rsidP="009866CC">
      <w:pPr>
        <w:spacing w:line="480" w:lineRule="auto"/>
        <w:jc w:val="center"/>
        <w:rPr>
          <w:rFonts w:ascii="Times New Roman" w:hAnsi="Times New Roman" w:cs="Times New Roman"/>
          <w:b/>
          <w:bCs/>
          <w:sz w:val="24"/>
          <w:szCs w:val="24"/>
        </w:rPr>
      </w:pPr>
    </w:p>
    <w:p w14:paraId="4643785F" w14:textId="19A0D5AC" w:rsidR="00FB4A59" w:rsidRPr="009866CC" w:rsidRDefault="00000000" w:rsidP="009866CC">
      <w:pPr>
        <w:spacing w:line="480" w:lineRule="auto"/>
        <w:jc w:val="center"/>
        <w:rPr>
          <w:rFonts w:ascii="Times New Roman" w:eastAsia="Times New Roman" w:hAnsi="Times New Roman" w:cs="Times New Roman"/>
          <w:sz w:val="24"/>
          <w:szCs w:val="24"/>
        </w:rPr>
      </w:pPr>
      <w:r w:rsidRPr="009866CC">
        <w:rPr>
          <w:rFonts w:ascii="Times New Roman" w:eastAsia="Times New Roman" w:hAnsi="Times New Roman" w:cs="Times New Roman"/>
          <w:sz w:val="24"/>
          <w:szCs w:val="24"/>
        </w:rPr>
        <w:t>Name of Author</w:t>
      </w:r>
    </w:p>
    <w:p w14:paraId="256DA357" w14:textId="77777777" w:rsidR="00FB4A59" w:rsidRPr="009866CC" w:rsidRDefault="00000000" w:rsidP="009866CC">
      <w:pPr>
        <w:spacing w:line="480" w:lineRule="auto"/>
        <w:jc w:val="center"/>
        <w:rPr>
          <w:rFonts w:ascii="Times New Roman" w:eastAsia="Times New Roman" w:hAnsi="Times New Roman" w:cs="Times New Roman"/>
          <w:sz w:val="24"/>
          <w:szCs w:val="24"/>
        </w:rPr>
      </w:pPr>
      <w:r w:rsidRPr="009866CC">
        <w:rPr>
          <w:rFonts w:ascii="Times New Roman" w:eastAsia="Times New Roman" w:hAnsi="Times New Roman" w:cs="Times New Roman"/>
          <w:sz w:val="24"/>
          <w:szCs w:val="24"/>
        </w:rPr>
        <w:t>Instructor Name</w:t>
      </w:r>
    </w:p>
    <w:p w14:paraId="7A1FF760" w14:textId="2D3FD8A0" w:rsidR="00FB4A59" w:rsidRPr="009866CC" w:rsidRDefault="00000000" w:rsidP="009866CC">
      <w:pPr>
        <w:spacing w:line="480" w:lineRule="auto"/>
        <w:jc w:val="center"/>
        <w:rPr>
          <w:rFonts w:ascii="Times New Roman" w:eastAsia="Times New Roman" w:hAnsi="Times New Roman" w:cs="Times New Roman"/>
          <w:sz w:val="24"/>
          <w:szCs w:val="24"/>
        </w:rPr>
      </w:pPr>
      <w:r w:rsidRPr="009866CC">
        <w:rPr>
          <w:rFonts w:ascii="Times New Roman" w:eastAsia="Times New Roman" w:hAnsi="Times New Roman" w:cs="Times New Roman"/>
          <w:sz w:val="24"/>
          <w:szCs w:val="24"/>
        </w:rPr>
        <w:t>Institution</w:t>
      </w:r>
    </w:p>
    <w:p w14:paraId="3762159C" w14:textId="77777777" w:rsidR="00FB4A59" w:rsidRPr="009866CC" w:rsidRDefault="00000000" w:rsidP="009866CC">
      <w:pPr>
        <w:spacing w:line="480" w:lineRule="auto"/>
        <w:jc w:val="center"/>
        <w:rPr>
          <w:rFonts w:ascii="Times New Roman" w:eastAsia="Times New Roman" w:hAnsi="Times New Roman" w:cs="Times New Roman"/>
          <w:sz w:val="24"/>
          <w:szCs w:val="24"/>
        </w:rPr>
      </w:pPr>
      <w:r w:rsidRPr="009866CC">
        <w:rPr>
          <w:rFonts w:ascii="Times New Roman" w:eastAsia="Times New Roman" w:hAnsi="Times New Roman" w:cs="Times New Roman"/>
          <w:sz w:val="24"/>
          <w:szCs w:val="24"/>
        </w:rPr>
        <w:t>Course Code and Number</w:t>
      </w:r>
    </w:p>
    <w:p w14:paraId="48E3E5B3" w14:textId="44BEEE35" w:rsidR="00D832DD" w:rsidRPr="009866CC" w:rsidRDefault="00000000" w:rsidP="009866CC">
      <w:pPr>
        <w:spacing w:line="480" w:lineRule="auto"/>
        <w:jc w:val="center"/>
        <w:rPr>
          <w:rFonts w:ascii="Times New Roman" w:eastAsia="Times New Roman" w:hAnsi="Times New Roman" w:cs="Times New Roman"/>
          <w:sz w:val="24"/>
          <w:szCs w:val="24"/>
        </w:rPr>
      </w:pPr>
      <w:r w:rsidRPr="009866CC">
        <w:rPr>
          <w:rFonts w:ascii="Times New Roman" w:eastAsia="Times New Roman" w:hAnsi="Times New Roman" w:cs="Times New Roman"/>
          <w:sz w:val="24"/>
          <w:szCs w:val="24"/>
        </w:rPr>
        <w:t xml:space="preserve">Date </w:t>
      </w:r>
    </w:p>
    <w:p w14:paraId="69EFF0AC" w14:textId="77777777" w:rsidR="00D832DD" w:rsidRPr="009866CC" w:rsidRDefault="00000000" w:rsidP="009866CC">
      <w:pPr>
        <w:spacing w:line="480" w:lineRule="auto"/>
        <w:rPr>
          <w:rFonts w:ascii="Times New Roman" w:hAnsi="Times New Roman" w:cs="Times New Roman"/>
          <w:sz w:val="24"/>
          <w:szCs w:val="24"/>
        </w:rPr>
      </w:pPr>
      <w:r w:rsidRPr="009866CC">
        <w:rPr>
          <w:rFonts w:ascii="Times New Roman" w:hAnsi="Times New Roman" w:cs="Times New Roman"/>
          <w:sz w:val="24"/>
          <w:szCs w:val="24"/>
        </w:rPr>
        <w:br w:type="page"/>
      </w:r>
    </w:p>
    <w:p w14:paraId="5D27EAC2" w14:textId="5DCD1200" w:rsidR="00021CA1" w:rsidRPr="009866CC" w:rsidRDefault="00021CA1" w:rsidP="009866CC">
      <w:pPr>
        <w:pStyle w:val="NormalWeb"/>
        <w:spacing w:line="480" w:lineRule="auto"/>
        <w:jc w:val="center"/>
        <w:rPr>
          <w:b/>
          <w:bCs/>
          <w:lang w:val="en-US"/>
        </w:rPr>
      </w:pPr>
      <w:r w:rsidRPr="009866CC">
        <w:rPr>
          <w:b/>
          <w:bCs/>
          <w:lang w:val="en-US"/>
        </w:rPr>
        <w:lastRenderedPageBreak/>
        <w:t>4-2 Milestone Promotion and Price</w:t>
      </w:r>
    </w:p>
    <w:p w14:paraId="7EF1FF65" w14:textId="77777777" w:rsidR="00B303A6" w:rsidRDefault="004D0FB0" w:rsidP="009866CC">
      <w:pPr>
        <w:pStyle w:val="NormalWeb"/>
        <w:spacing w:line="480" w:lineRule="auto"/>
        <w:rPr>
          <w:lang w:val="en-US"/>
        </w:rPr>
      </w:pPr>
      <w:r w:rsidRPr="009866CC">
        <w:t>P</w:t>
      </w:r>
      <w:proofErr w:type="spellStart"/>
      <w:r w:rsidRPr="009866CC">
        <w:rPr>
          <w:b/>
          <w:bCs/>
          <w:lang w:val="en-US"/>
        </w:rPr>
        <w:t>roduct</w:t>
      </w:r>
      <w:proofErr w:type="spellEnd"/>
    </w:p>
    <w:p w14:paraId="47E6C727" w14:textId="5D64CBF9" w:rsidR="00DF2A2D" w:rsidRPr="009866CC" w:rsidRDefault="00B303A6" w:rsidP="009866CC">
      <w:pPr>
        <w:pStyle w:val="NormalWeb"/>
        <w:spacing w:line="480" w:lineRule="auto"/>
        <w:rPr>
          <w:lang w:val="en-US"/>
        </w:rPr>
      </w:pPr>
      <w:r w:rsidRPr="00B303A6">
        <w:t>Health</w:t>
      </w:r>
      <w:r>
        <w:t>y</w:t>
      </w:r>
      <w:r w:rsidRPr="00B303A6">
        <w:t xml:space="preserve"> carob (chocolate substitute) bars</w:t>
      </w:r>
      <w:r>
        <w:rPr>
          <w:lang w:val="en-US"/>
        </w:rPr>
        <w:t>.</w:t>
      </w:r>
    </w:p>
    <w:p w14:paraId="7B72EEB1" w14:textId="5FBDE23C" w:rsidR="00DF2A2D" w:rsidRPr="009866CC" w:rsidRDefault="004D0FB0" w:rsidP="009866CC">
      <w:pPr>
        <w:pStyle w:val="NormalWeb"/>
        <w:spacing w:line="480" w:lineRule="auto"/>
        <w:rPr>
          <w:lang w:val="en-US"/>
        </w:rPr>
      </w:pPr>
      <w:r w:rsidRPr="009866CC">
        <w:rPr>
          <w:b/>
          <w:bCs/>
          <w:lang w:val="en-US"/>
        </w:rPr>
        <w:t>Persona</w:t>
      </w:r>
    </w:p>
    <w:p w14:paraId="033C001B" w14:textId="77777777" w:rsidR="00DF2A2D" w:rsidRPr="009866CC" w:rsidRDefault="00DF2A2D" w:rsidP="009866CC">
      <w:pPr>
        <w:pStyle w:val="NormalWeb"/>
        <w:spacing w:line="480" w:lineRule="auto"/>
        <w:rPr>
          <w:lang w:val="en-US"/>
        </w:rPr>
      </w:pPr>
      <w:r w:rsidRPr="009866CC">
        <w:rPr>
          <w:lang w:val="en-US"/>
        </w:rPr>
        <w:t>Megan, 32</w:t>
      </w:r>
    </w:p>
    <w:p w14:paraId="2FDCAC67" w14:textId="2ACC21EE" w:rsidR="00DF2A2D" w:rsidRPr="009866CC" w:rsidRDefault="004D0FB0" w:rsidP="009866CC">
      <w:pPr>
        <w:pStyle w:val="NormalWeb"/>
        <w:spacing w:line="480" w:lineRule="auto"/>
        <w:rPr>
          <w:lang w:val="en-US"/>
        </w:rPr>
      </w:pPr>
      <w:r w:rsidRPr="009866CC">
        <w:rPr>
          <w:b/>
          <w:bCs/>
          <w:lang w:val="en-US"/>
        </w:rPr>
        <w:t>Promotion</w:t>
      </w:r>
    </w:p>
    <w:p w14:paraId="70E5CBD4" w14:textId="77777777" w:rsidR="00386E6C" w:rsidRPr="009866CC" w:rsidRDefault="00386E6C" w:rsidP="009866CC">
      <w:pPr>
        <w:pStyle w:val="NormalWeb"/>
        <w:spacing w:line="480" w:lineRule="auto"/>
        <w:rPr>
          <w:b/>
          <w:bCs/>
          <w:lang w:val="en-US"/>
        </w:rPr>
      </w:pPr>
      <w:r w:rsidRPr="009866CC">
        <w:rPr>
          <w:b/>
          <w:bCs/>
          <w:lang w:val="en-US"/>
        </w:rPr>
        <w:t xml:space="preserve">First Marketing Channel </w:t>
      </w:r>
    </w:p>
    <w:p w14:paraId="4FD5DB95" w14:textId="629C3C57" w:rsidR="004B1F6B" w:rsidRPr="009866CC" w:rsidRDefault="004B1F6B" w:rsidP="009866CC">
      <w:pPr>
        <w:pStyle w:val="NormalWeb"/>
        <w:spacing w:line="480" w:lineRule="auto"/>
        <w:rPr>
          <w:lang w:val="en-US"/>
        </w:rPr>
      </w:pPr>
      <w:r w:rsidRPr="009866CC">
        <w:rPr>
          <w:lang w:val="en-US"/>
        </w:rPr>
        <w:tab/>
        <w:t xml:space="preserve">The first marketing channel would be the targeted social media marketing, which would be on Instagram. The platform allows sharing high-quality images and videos of the carob bars, emphasizing clean ingredients, hygienic, and environmentally-friendly packaging. This is the right channel since Megan is an engaged millennial who is a searcher of reliable brands. The desired campaigns become a natural part of her everyday online experience, establishing </w:t>
      </w:r>
      <w:proofErr w:type="spellStart"/>
      <w:r w:rsidRPr="009866CC">
        <w:rPr>
          <w:lang w:val="en-US"/>
        </w:rPr>
        <w:t>paramyadic</w:t>
      </w:r>
      <w:proofErr w:type="spellEnd"/>
      <w:r w:rsidRPr="009866CC">
        <w:rPr>
          <w:lang w:val="en-US"/>
        </w:rPr>
        <w:t xml:space="preserve"> interactions, which empower the consumer and make the brand more loyal to her (Zha et al., 2023).</w:t>
      </w:r>
    </w:p>
    <w:p w14:paraId="25E34BE8" w14:textId="77777777" w:rsidR="004B1F6B" w:rsidRPr="009866CC" w:rsidRDefault="004B1F6B" w:rsidP="009866CC">
      <w:pPr>
        <w:pStyle w:val="NormalWeb"/>
        <w:spacing w:line="480" w:lineRule="auto"/>
        <w:rPr>
          <w:b/>
          <w:bCs/>
          <w:lang w:val="en-US"/>
        </w:rPr>
      </w:pPr>
      <w:r w:rsidRPr="009866CC">
        <w:rPr>
          <w:b/>
          <w:bCs/>
          <w:lang w:val="en-US"/>
        </w:rPr>
        <w:t xml:space="preserve">Second Marketing Channel </w:t>
      </w:r>
    </w:p>
    <w:p w14:paraId="0C59A5F5" w14:textId="5633E2CE" w:rsidR="004B1F6B" w:rsidRPr="009866CC" w:rsidRDefault="004B1F6B" w:rsidP="009866CC">
      <w:pPr>
        <w:pStyle w:val="NormalWeb"/>
        <w:spacing w:line="480" w:lineRule="auto"/>
        <w:rPr>
          <w:lang w:val="en-US"/>
        </w:rPr>
      </w:pPr>
      <w:r w:rsidRPr="009866CC">
        <w:rPr>
          <w:lang w:val="en-US"/>
        </w:rPr>
        <w:tab/>
        <w:t>The second marketing medium is health and wellness podcast sponsorship programs. This takes the form of audio endorsements of the carob bars using the credible podcast hosts talking about the caffeine-free and allergy-friendly aspects of the carob bars. This fits the ideal IM because the psychographic profile of Megan shows that she is an active listener to health podcasts. Sponsoring such programs gets to her right in her morning commute or Pilates exercises, as she needs reliable and on-the-go product information, as she already endorses the voices she listens to.</w:t>
      </w:r>
    </w:p>
    <w:p w14:paraId="15AF1D54" w14:textId="77777777" w:rsidR="004B1F6B" w:rsidRPr="009866CC" w:rsidRDefault="004B1F6B" w:rsidP="009866CC">
      <w:pPr>
        <w:spacing w:line="480" w:lineRule="auto"/>
        <w:rPr>
          <w:rFonts w:ascii="Times New Roman" w:hAnsi="Times New Roman" w:cs="Times New Roman"/>
          <w:sz w:val="24"/>
          <w:szCs w:val="24"/>
          <w:lang w:val="en-US"/>
        </w:rPr>
      </w:pPr>
      <w:r w:rsidRPr="009866CC">
        <w:rPr>
          <w:lang w:val="en-US"/>
        </w:rPr>
        <w:br w:type="page"/>
      </w:r>
    </w:p>
    <w:p w14:paraId="5149A997" w14:textId="1F90EBB4" w:rsidR="004B1F6B" w:rsidRPr="009866CC" w:rsidRDefault="004B1F6B" w:rsidP="009866CC">
      <w:pPr>
        <w:pStyle w:val="NormalWeb"/>
        <w:spacing w:line="480" w:lineRule="auto"/>
        <w:rPr>
          <w:b/>
          <w:bCs/>
          <w:lang w:val="en-US"/>
        </w:rPr>
      </w:pPr>
      <w:r w:rsidRPr="009866CC">
        <w:rPr>
          <w:b/>
          <w:bCs/>
          <w:lang w:val="en-US"/>
        </w:rPr>
        <w:t>Price Factor: Target-Market Price Sensitivity.</w:t>
      </w:r>
    </w:p>
    <w:p w14:paraId="0A539837" w14:textId="344CE655" w:rsidR="004B1F6B" w:rsidRPr="009866CC" w:rsidRDefault="004B1F6B" w:rsidP="009866CC">
      <w:pPr>
        <w:pStyle w:val="NormalWeb"/>
        <w:spacing w:line="480" w:lineRule="auto"/>
        <w:rPr>
          <w:lang w:val="en-US"/>
        </w:rPr>
      </w:pPr>
      <w:r w:rsidRPr="009866CC">
        <w:rPr>
          <w:lang w:val="en-US"/>
        </w:rPr>
        <w:tab/>
        <w:t>This aspect looks at the impacts of price variations on the demand of consumers. In our target market, price sensitivity is a low factor since our segment of the market has enough disposable income and is highly concerned with high-quality products that have clean labels. Megan has between 80,000 and $100,000 annual income and believes that good nutrition is an essential measure of prevention. Thus, pricing is set based on her high willingness to pay for good and ethical standards, as compared to trying to undercut competitor prices.</w:t>
      </w:r>
    </w:p>
    <w:p w14:paraId="475D4A8E" w14:textId="77777777" w:rsidR="004B1F6B" w:rsidRPr="009866CC" w:rsidRDefault="004B1F6B" w:rsidP="009866CC">
      <w:pPr>
        <w:pStyle w:val="NormalWeb"/>
        <w:spacing w:line="480" w:lineRule="auto"/>
        <w:rPr>
          <w:b/>
          <w:bCs/>
          <w:lang w:val="en-US"/>
        </w:rPr>
      </w:pPr>
      <w:r w:rsidRPr="009866CC">
        <w:rPr>
          <w:b/>
          <w:bCs/>
          <w:lang w:val="en-US"/>
        </w:rPr>
        <w:t xml:space="preserve">Pricing Strategy: Premium </w:t>
      </w:r>
    </w:p>
    <w:p w14:paraId="261A428E" w14:textId="0B7CC399" w:rsidR="004B1F6B" w:rsidRPr="009866CC" w:rsidRDefault="004B1F6B" w:rsidP="009866CC">
      <w:pPr>
        <w:pStyle w:val="NormalWeb"/>
        <w:spacing w:line="480" w:lineRule="auto"/>
        <w:rPr>
          <w:lang w:val="en-US"/>
        </w:rPr>
      </w:pPr>
      <w:r w:rsidRPr="009866CC">
        <w:rPr>
          <w:lang w:val="en-US"/>
        </w:rPr>
        <w:tab/>
        <w:t xml:space="preserve"> The overall benefit of premium prices is that a premium, in and of itself, conveys exclusivity and quality, which goes a long way in retaining customers in the long term (Trebicka et al., 2023). The main overall negative is that it limits the market coverage of larger market by shunning off highly sensitive shoppers due to the price. The </w:t>
      </w:r>
      <w:r w:rsidR="00097733">
        <w:rPr>
          <w:lang w:val="en-US"/>
        </w:rPr>
        <w:t xml:space="preserve">healthy </w:t>
      </w:r>
      <w:r w:rsidRPr="009866CC">
        <w:rPr>
          <w:lang w:val="en-US"/>
        </w:rPr>
        <w:t>carob bars benefit specifically, since it conforms to what Megan desires, i.e., a well-earned reward, meaning it has better ingredients and a higher quality than other products such as Rise Bar. The niche, upscale character of the market is a minor weakness, but a trade-off worth making, because Chocolate Bliss is very specific towards a niche.</w:t>
      </w:r>
    </w:p>
    <w:p w14:paraId="121A3DC6" w14:textId="77777777" w:rsidR="004B1F6B" w:rsidRPr="009866CC" w:rsidRDefault="004B1F6B" w:rsidP="009866CC">
      <w:pPr>
        <w:spacing w:line="480" w:lineRule="auto"/>
        <w:rPr>
          <w:rFonts w:ascii="Times New Roman" w:hAnsi="Times New Roman" w:cs="Times New Roman"/>
          <w:sz w:val="24"/>
          <w:szCs w:val="24"/>
          <w:lang w:val="en-US"/>
        </w:rPr>
      </w:pPr>
      <w:r w:rsidRPr="009866CC">
        <w:rPr>
          <w:lang w:val="en-US"/>
        </w:rPr>
        <w:br w:type="page"/>
      </w:r>
    </w:p>
    <w:p w14:paraId="311872CE" w14:textId="58781714" w:rsidR="00DF2A2D" w:rsidRPr="009866CC" w:rsidRDefault="00DF2A2D" w:rsidP="009866CC">
      <w:pPr>
        <w:pStyle w:val="NormalWeb"/>
        <w:spacing w:line="480" w:lineRule="auto"/>
        <w:jc w:val="center"/>
        <w:rPr>
          <w:lang w:val="en-US"/>
        </w:rPr>
      </w:pPr>
      <w:r w:rsidRPr="009866CC">
        <w:rPr>
          <w:b/>
          <w:bCs/>
          <w:lang w:val="en-US"/>
        </w:rPr>
        <w:t>References</w:t>
      </w:r>
    </w:p>
    <w:p w14:paraId="11F9083A" w14:textId="77777777" w:rsidR="00DF2A2D" w:rsidRPr="009866CC" w:rsidRDefault="00DF2A2D" w:rsidP="009866CC">
      <w:pPr>
        <w:pStyle w:val="NormalWeb"/>
        <w:spacing w:line="480" w:lineRule="auto"/>
        <w:ind w:left="720" w:hanging="720"/>
        <w:rPr>
          <w:lang w:val="en-US"/>
        </w:rPr>
      </w:pPr>
      <w:r w:rsidRPr="009866CC">
        <w:rPr>
          <w:lang w:val="en-US"/>
        </w:rPr>
        <w:t xml:space="preserve">Trebicka, B., </w:t>
      </w:r>
      <w:proofErr w:type="spellStart"/>
      <w:r w:rsidRPr="009866CC">
        <w:rPr>
          <w:lang w:val="en-US"/>
        </w:rPr>
        <w:t>Tartaraj</w:t>
      </w:r>
      <w:proofErr w:type="spellEnd"/>
      <w:r w:rsidRPr="009866CC">
        <w:rPr>
          <w:lang w:val="en-US"/>
        </w:rPr>
        <w:t xml:space="preserve">, A., &amp; Harizi, A. (2023). Analyzing the relationship between pricing strategy and customer retention in hotels: A study in Albania. </w:t>
      </w:r>
      <w:r w:rsidRPr="009866CC">
        <w:rPr>
          <w:i/>
          <w:iCs/>
          <w:lang w:val="en-US"/>
        </w:rPr>
        <w:t>F1000Research, 12</w:t>
      </w:r>
      <w:r w:rsidRPr="009866CC">
        <w:rPr>
          <w:lang w:val="en-US"/>
        </w:rPr>
        <w:t xml:space="preserve">, 690. </w:t>
      </w:r>
      <w:hyperlink r:id="rId8" w:tgtFrame="_blank" w:history="1">
        <w:r w:rsidRPr="009866CC">
          <w:rPr>
            <w:rStyle w:val="Hyperlink"/>
            <w:color w:val="auto"/>
            <w:lang w:val="en-US"/>
          </w:rPr>
          <w:t>https://doi.org/10.12688/f1000research.132723.1</w:t>
        </w:r>
      </w:hyperlink>
    </w:p>
    <w:p w14:paraId="19BD662D" w14:textId="77777777" w:rsidR="00DF2A2D" w:rsidRPr="009866CC" w:rsidRDefault="00DF2A2D" w:rsidP="009866CC">
      <w:pPr>
        <w:pStyle w:val="NormalWeb"/>
        <w:spacing w:line="480" w:lineRule="auto"/>
        <w:ind w:left="720" w:hanging="720"/>
        <w:rPr>
          <w:lang w:val="en-US"/>
        </w:rPr>
      </w:pPr>
      <w:r w:rsidRPr="009866CC">
        <w:rPr>
          <w:lang w:val="en-US"/>
        </w:rPr>
        <w:t xml:space="preserve">Zha, T., Aw, E. C. X., Dastane, O., &amp; Fernando, A. G. (2023). Social media marketing for luxury brands: parasocial interactions and empowerment for enhanced loyalty and willingness to pay a premium. </w:t>
      </w:r>
      <w:r w:rsidRPr="009866CC">
        <w:rPr>
          <w:i/>
          <w:iCs/>
          <w:lang w:val="en-US"/>
        </w:rPr>
        <w:t>Marketing Intelligence &amp; Planning, 41</w:t>
      </w:r>
      <w:r w:rsidRPr="009866CC">
        <w:rPr>
          <w:lang w:val="en-US"/>
        </w:rPr>
        <w:t xml:space="preserve">(8), 1138-1161. </w:t>
      </w:r>
      <w:hyperlink r:id="rId9" w:tgtFrame="_blank" w:history="1">
        <w:r w:rsidRPr="009866CC">
          <w:rPr>
            <w:rStyle w:val="Hyperlink"/>
            <w:color w:val="auto"/>
            <w:lang w:val="en-US"/>
          </w:rPr>
          <w:t>https://doi.org/10.1108/MIP-05-2023-0192</w:t>
        </w:r>
      </w:hyperlink>
    </w:p>
    <w:p w14:paraId="78BA7C1E" w14:textId="12057C4E" w:rsidR="002E0669" w:rsidRPr="009866CC" w:rsidRDefault="002E0669" w:rsidP="009866CC">
      <w:pPr>
        <w:pStyle w:val="NormalWeb"/>
        <w:spacing w:line="480" w:lineRule="auto"/>
      </w:pPr>
    </w:p>
    <w:sectPr w:rsidR="002E0669" w:rsidRPr="009866CC">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00552" w14:textId="77777777" w:rsidR="00C37401" w:rsidRDefault="00C37401">
      <w:pPr>
        <w:spacing w:line="240" w:lineRule="auto"/>
      </w:pPr>
      <w:r>
        <w:separator/>
      </w:r>
    </w:p>
  </w:endnote>
  <w:endnote w:type="continuationSeparator" w:id="0">
    <w:p w14:paraId="09CF2642" w14:textId="77777777" w:rsidR="00C37401" w:rsidRDefault="00C374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8FBF2D0-7F41-45B7-A21A-C96C8EAC0ECE}"/>
  </w:font>
  <w:font w:name="Cambria">
    <w:panose1 w:val="02040503050406030204"/>
    <w:charset w:val="00"/>
    <w:family w:val="roman"/>
    <w:pitch w:val="variable"/>
    <w:sig w:usb0="E00006FF" w:usb1="420024FF" w:usb2="02000000" w:usb3="00000000" w:csb0="0000019F" w:csb1="00000000"/>
    <w:embedRegular r:id="rId2" w:fontKey="{9B44D17A-FDBA-438B-87CC-2E023B24454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D9AF8" w14:textId="77777777" w:rsidR="00C37401" w:rsidRDefault="00C37401">
      <w:pPr>
        <w:spacing w:line="240" w:lineRule="auto"/>
      </w:pPr>
      <w:r>
        <w:separator/>
      </w:r>
    </w:p>
  </w:footnote>
  <w:footnote w:type="continuationSeparator" w:id="0">
    <w:p w14:paraId="4A73A574" w14:textId="77777777" w:rsidR="00C37401" w:rsidRDefault="00C374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CE5A07"/>
    <w:multiLevelType w:val="multilevel"/>
    <w:tmpl w:val="25AA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B06A75"/>
    <w:multiLevelType w:val="multilevel"/>
    <w:tmpl w:val="9F785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EB1DB4"/>
    <w:multiLevelType w:val="multilevel"/>
    <w:tmpl w:val="97460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AC6D22"/>
    <w:multiLevelType w:val="multilevel"/>
    <w:tmpl w:val="FD6C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924B9E"/>
    <w:multiLevelType w:val="multilevel"/>
    <w:tmpl w:val="59603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6D75C6"/>
    <w:multiLevelType w:val="multilevel"/>
    <w:tmpl w:val="0D16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0"/>
  </w:num>
  <w:num w:numId="2" w16cid:durableId="437454402">
    <w:abstractNumId w:val="3"/>
  </w:num>
  <w:num w:numId="3" w16cid:durableId="1058825152">
    <w:abstractNumId w:val="5"/>
  </w:num>
  <w:num w:numId="4" w16cid:durableId="1425957986">
    <w:abstractNumId w:val="7"/>
  </w:num>
  <w:num w:numId="5" w16cid:durableId="632180496">
    <w:abstractNumId w:val="4"/>
  </w:num>
  <w:num w:numId="6" w16cid:durableId="817845291">
    <w:abstractNumId w:val="1"/>
  </w:num>
  <w:num w:numId="7" w16cid:durableId="1196847758">
    <w:abstractNumId w:val="2"/>
  </w:num>
  <w:num w:numId="8" w16cid:durableId="16834378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1CA1"/>
    <w:rsid w:val="0002393F"/>
    <w:rsid w:val="00025392"/>
    <w:rsid w:val="00025755"/>
    <w:rsid w:val="0002628D"/>
    <w:rsid w:val="00036911"/>
    <w:rsid w:val="000602DD"/>
    <w:rsid w:val="000623C9"/>
    <w:rsid w:val="00072C0E"/>
    <w:rsid w:val="000840C5"/>
    <w:rsid w:val="00097733"/>
    <w:rsid w:val="000A06F7"/>
    <w:rsid w:val="000B04AE"/>
    <w:rsid w:val="000B08D9"/>
    <w:rsid w:val="000B2A5E"/>
    <w:rsid w:val="000B57C9"/>
    <w:rsid w:val="000C772B"/>
    <w:rsid w:val="000D23C1"/>
    <w:rsid w:val="000E0558"/>
    <w:rsid w:val="000E3F23"/>
    <w:rsid w:val="000E4D8D"/>
    <w:rsid w:val="00106575"/>
    <w:rsid w:val="0010731F"/>
    <w:rsid w:val="00115372"/>
    <w:rsid w:val="00130433"/>
    <w:rsid w:val="00135FE7"/>
    <w:rsid w:val="001446F3"/>
    <w:rsid w:val="00146AC4"/>
    <w:rsid w:val="00147A36"/>
    <w:rsid w:val="00156F1A"/>
    <w:rsid w:val="001629CB"/>
    <w:rsid w:val="00165338"/>
    <w:rsid w:val="001670CC"/>
    <w:rsid w:val="00177A79"/>
    <w:rsid w:val="001C2F46"/>
    <w:rsid w:val="001C6E9C"/>
    <w:rsid w:val="001E06CB"/>
    <w:rsid w:val="001F0E96"/>
    <w:rsid w:val="001F34EA"/>
    <w:rsid w:val="001F6420"/>
    <w:rsid w:val="001F74BD"/>
    <w:rsid w:val="002257DD"/>
    <w:rsid w:val="00226B02"/>
    <w:rsid w:val="002340F5"/>
    <w:rsid w:val="00255E40"/>
    <w:rsid w:val="002650A5"/>
    <w:rsid w:val="002722B9"/>
    <w:rsid w:val="002747B5"/>
    <w:rsid w:val="002A26CB"/>
    <w:rsid w:val="002A4AC3"/>
    <w:rsid w:val="002D172A"/>
    <w:rsid w:val="002D4423"/>
    <w:rsid w:val="002E0669"/>
    <w:rsid w:val="002E2E6C"/>
    <w:rsid w:val="003228C2"/>
    <w:rsid w:val="00332293"/>
    <w:rsid w:val="003363A8"/>
    <w:rsid w:val="003419A2"/>
    <w:rsid w:val="003526B8"/>
    <w:rsid w:val="003565B3"/>
    <w:rsid w:val="00386E6C"/>
    <w:rsid w:val="00392FCE"/>
    <w:rsid w:val="003A2B63"/>
    <w:rsid w:val="003B1ECD"/>
    <w:rsid w:val="003C78FE"/>
    <w:rsid w:val="003D59C7"/>
    <w:rsid w:val="003E5015"/>
    <w:rsid w:val="00436A4C"/>
    <w:rsid w:val="00446D63"/>
    <w:rsid w:val="0046149B"/>
    <w:rsid w:val="00462C7E"/>
    <w:rsid w:val="0046446E"/>
    <w:rsid w:val="004738BB"/>
    <w:rsid w:val="00482390"/>
    <w:rsid w:val="004B1F6B"/>
    <w:rsid w:val="004D0FB0"/>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94ADC"/>
    <w:rsid w:val="005B3E1B"/>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101BD"/>
    <w:rsid w:val="00730B9F"/>
    <w:rsid w:val="00742AF7"/>
    <w:rsid w:val="00745426"/>
    <w:rsid w:val="00774BEC"/>
    <w:rsid w:val="00776717"/>
    <w:rsid w:val="0078379F"/>
    <w:rsid w:val="007B184A"/>
    <w:rsid w:val="007C3D28"/>
    <w:rsid w:val="007C6672"/>
    <w:rsid w:val="007D08E4"/>
    <w:rsid w:val="007D2307"/>
    <w:rsid w:val="007D4F35"/>
    <w:rsid w:val="007D78FE"/>
    <w:rsid w:val="007E0D13"/>
    <w:rsid w:val="00801466"/>
    <w:rsid w:val="008333DF"/>
    <w:rsid w:val="00836C2D"/>
    <w:rsid w:val="0085667F"/>
    <w:rsid w:val="008725A0"/>
    <w:rsid w:val="00875314"/>
    <w:rsid w:val="00890750"/>
    <w:rsid w:val="00891E3C"/>
    <w:rsid w:val="008C25A2"/>
    <w:rsid w:val="008C64E2"/>
    <w:rsid w:val="008E23F2"/>
    <w:rsid w:val="008F10C7"/>
    <w:rsid w:val="008F5458"/>
    <w:rsid w:val="008F65E7"/>
    <w:rsid w:val="008F6743"/>
    <w:rsid w:val="009038AE"/>
    <w:rsid w:val="0092375F"/>
    <w:rsid w:val="00925ED9"/>
    <w:rsid w:val="009866CC"/>
    <w:rsid w:val="009A0562"/>
    <w:rsid w:val="009A3EBF"/>
    <w:rsid w:val="009C2CF0"/>
    <w:rsid w:val="009D4C12"/>
    <w:rsid w:val="009D5A5A"/>
    <w:rsid w:val="009E40B6"/>
    <w:rsid w:val="009E4EDE"/>
    <w:rsid w:val="00A87F37"/>
    <w:rsid w:val="00A94489"/>
    <w:rsid w:val="00A95F2E"/>
    <w:rsid w:val="00A974F7"/>
    <w:rsid w:val="00AC0A82"/>
    <w:rsid w:val="00AC3953"/>
    <w:rsid w:val="00AC6428"/>
    <w:rsid w:val="00AD2F9F"/>
    <w:rsid w:val="00AD4D1A"/>
    <w:rsid w:val="00AE6D0D"/>
    <w:rsid w:val="00AF4C3C"/>
    <w:rsid w:val="00B04998"/>
    <w:rsid w:val="00B134F8"/>
    <w:rsid w:val="00B2702E"/>
    <w:rsid w:val="00B303A6"/>
    <w:rsid w:val="00B37053"/>
    <w:rsid w:val="00B50D75"/>
    <w:rsid w:val="00B72739"/>
    <w:rsid w:val="00B77D2C"/>
    <w:rsid w:val="00B82144"/>
    <w:rsid w:val="00B878EB"/>
    <w:rsid w:val="00BA4520"/>
    <w:rsid w:val="00BB12E8"/>
    <w:rsid w:val="00BE2E55"/>
    <w:rsid w:val="00BF7431"/>
    <w:rsid w:val="00C37401"/>
    <w:rsid w:val="00C6053C"/>
    <w:rsid w:val="00C93CC6"/>
    <w:rsid w:val="00C942A7"/>
    <w:rsid w:val="00CA6A16"/>
    <w:rsid w:val="00CB27F1"/>
    <w:rsid w:val="00CC4140"/>
    <w:rsid w:val="00CF4C32"/>
    <w:rsid w:val="00D00FD8"/>
    <w:rsid w:val="00D1683A"/>
    <w:rsid w:val="00D2276C"/>
    <w:rsid w:val="00D52688"/>
    <w:rsid w:val="00D657AB"/>
    <w:rsid w:val="00D7342D"/>
    <w:rsid w:val="00D7681D"/>
    <w:rsid w:val="00D80C0A"/>
    <w:rsid w:val="00D832DD"/>
    <w:rsid w:val="00DA7ED3"/>
    <w:rsid w:val="00DC09B2"/>
    <w:rsid w:val="00DD5EB3"/>
    <w:rsid w:val="00DE4E0D"/>
    <w:rsid w:val="00DF02A5"/>
    <w:rsid w:val="00DF2A2D"/>
    <w:rsid w:val="00E027E7"/>
    <w:rsid w:val="00E02E9A"/>
    <w:rsid w:val="00E0486B"/>
    <w:rsid w:val="00E13DD1"/>
    <w:rsid w:val="00E338BF"/>
    <w:rsid w:val="00E71259"/>
    <w:rsid w:val="00E7685F"/>
    <w:rsid w:val="00E77114"/>
    <w:rsid w:val="00EB5A2D"/>
    <w:rsid w:val="00EB62C4"/>
    <w:rsid w:val="00ED361B"/>
    <w:rsid w:val="00EE355A"/>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2688/f1000research.132723.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08/MIP-05-2023-0192"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12</cp:revision>
  <dcterms:created xsi:type="dcterms:W3CDTF">2026-04-26T03:37:00Z</dcterms:created>
  <dcterms:modified xsi:type="dcterms:W3CDTF">2026-04-2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